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7CCDCC" w14:textId="77777777" w:rsidR="00C1420D" w:rsidRPr="00C1420D" w:rsidRDefault="00C1420D" w:rsidP="00C1420D">
      <w:pPr>
        <w:jc w:val="both"/>
        <w:rPr>
          <w:szCs w:val="20"/>
          <w:lang w:val="es-ES_tradnl"/>
        </w:rPr>
      </w:pPr>
    </w:p>
    <w:p w14:paraId="73EFEE63" w14:textId="77777777" w:rsidR="00C1420D" w:rsidRPr="00C1420D" w:rsidRDefault="00C1420D" w:rsidP="00C1420D">
      <w:pPr>
        <w:ind w:firstLine="3402"/>
        <w:jc w:val="both"/>
        <w:rPr>
          <w:b/>
          <w:szCs w:val="20"/>
          <w:lang w:val="es-ES_tradnl"/>
        </w:rPr>
      </w:pPr>
      <w:r w:rsidRPr="00C1420D">
        <w:rPr>
          <w:b/>
          <w:szCs w:val="20"/>
          <w:lang w:val="es-ES_tradnl"/>
        </w:rPr>
        <w:t>REGISTRADO BAJO N</w:t>
      </w:r>
      <w:r w:rsidRPr="00C1420D">
        <w:rPr>
          <w:b/>
          <w:szCs w:val="20"/>
          <w:lang w:val="es-ES_tradnl"/>
        </w:rPr>
        <w:sym w:font="Symbol" w:char="F0B0"/>
      </w:r>
      <w:r w:rsidRPr="00C1420D">
        <w:rPr>
          <w:b/>
          <w:szCs w:val="20"/>
          <w:lang w:val="es-ES_tradnl"/>
        </w:rPr>
        <w:t xml:space="preserve">  CDCIC-167/25</w:t>
      </w:r>
    </w:p>
    <w:p w14:paraId="56993FA7" w14:textId="77777777" w:rsidR="00C1420D" w:rsidRPr="00C1420D" w:rsidRDefault="00C1420D" w:rsidP="00C1420D">
      <w:pPr>
        <w:ind w:firstLine="3402"/>
        <w:jc w:val="both"/>
        <w:rPr>
          <w:szCs w:val="20"/>
          <w:lang w:val="es-ES_tradnl"/>
        </w:rPr>
      </w:pPr>
    </w:p>
    <w:p w14:paraId="502BD4E4" w14:textId="3540F797" w:rsidR="00C1420D" w:rsidRPr="00C1420D" w:rsidRDefault="00C1420D" w:rsidP="00C1420D">
      <w:pPr>
        <w:ind w:firstLine="3402"/>
        <w:jc w:val="both"/>
        <w:rPr>
          <w:szCs w:val="20"/>
          <w:lang w:val="es-ES_tradnl"/>
        </w:rPr>
      </w:pPr>
      <w:r w:rsidRPr="00C1420D">
        <w:rPr>
          <w:b/>
          <w:szCs w:val="20"/>
          <w:lang w:val="es-ES_tradnl"/>
        </w:rPr>
        <w:t>BAHIA BLANCA</w:t>
      </w:r>
      <w:r w:rsidRPr="00C1420D">
        <w:rPr>
          <w:szCs w:val="20"/>
          <w:lang w:val="es-ES_tradnl"/>
        </w:rPr>
        <w:t xml:space="preserve">, </w:t>
      </w:r>
      <w:r>
        <w:rPr>
          <w:szCs w:val="20"/>
          <w:lang w:val="es-ES_tradnl"/>
        </w:rPr>
        <w:t>10 de junio de 2025</w:t>
      </w:r>
      <w:bookmarkStart w:id="0" w:name="_GoBack"/>
      <w:bookmarkEnd w:id="0"/>
    </w:p>
    <w:p w14:paraId="3C9305E5" w14:textId="77777777" w:rsidR="00C1420D" w:rsidRPr="00C1420D" w:rsidRDefault="00C1420D" w:rsidP="00C1420D">
      <w:pPr>
        <w:jc w:val="both"/>
        <w:rPr>
          <w:szCs w:val="20"/>
          <w:lang w:val="es-ES_tradnl"/>
        </w:rPr>
      </w:pPr>
    </w:p>
    <w:p w14:paraId="6F55FE93" w14:textId="77777777" w:rsidR="00C1420D" w:rsidRPr="00C1420D" w:rsidRDefault="00C1420D" w:rsidP="00C1420D">
      <w:pPr>
        <w:jc w:val="both"/>
        <w:rPr>
          <w:szCs w:val="20"/>
          <w:lang w:val="es-ES_tradnl"/>
        </w:rPr>
      </w:pPr>
    </w:p>
    <w:p w14:paraId="51144C2E" w14:textId="77777777" w:rsidR="00C1420D" w:rsidRPr="00C1420D" w:rsidRDefault="00C1420D" w:rsidP="00C1420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zCs w:val="20"/>
          <w:lang w:val="es-AR"/>
        </w:rPr>
      </w:pPr>
      <w:r w:rsidRPr="00C1420D">
        <w:rPr>
          <w:b/>
          <w:szCs w:val="20"/>
          <w:lang w:val="es-AR"/>
        </w:rPr>
        <w:t>VISTO:</w:t>
      </w:r>
    </w:p>
    <w:p w14:paraId="12BB6771" w14:textId="77777777" w:rsidR="00C1420D" w:rsidRPr="00C1420D" w:rsidRDefault="00C1420D" w:rsidP="00C1420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zCs w:val="20"/>
          <w:lang w:val="es-AR"/>
        </w:rPr>
      </w:pPr>
    </w:p>
    <w:p w14:paraId="3A7C0EA7" w14:textId="77777777" w:rsidR="00C1420D" w:rsidRPr="00C1420D" w:rsidRDefault="00C1420D" w:rsidP="00C1420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709"/>
        <w:jc w:val="both"/>
        <w:rPr>
          <w:szCs w:val="20"/>
          <w:lang w:val="es-AR"/>
        </w:rPr>
      </w:pPr>
      <w:r w:rsidRPr="00C1420D">
        <w:rPr>
          <w:szCs w:val="20"/>
          <w:lang w:val="es-AR"/>
        </w:rPr>
        <w:t xml:space="preserve">La resolución CDCIC-144/25 en la cual se conformaron las Comisiones Curriculares de </w:t>
      </w:r>
      <w:r w:rsidRPr="00C1420D">
        <w:rPr>
          <w:bCs/>
          <w:szCs w:val="20"/>
          <w:lang w:val="es-AR"/>
        </w:rPr>
        <w:t>Licenciatura en Ciencias de la Computación</w:t>
      </w:r>
      <w:r w:rsidRPr="00C1420D">
        <w:rPr>
          <w:szCs w:val="20"/>
          <w:lang w:val="es-AR"/>
        </w:rPr>
        <w:t xml:space="preserve">, </w:t>
      </w:r>
      <w:r w:rsidRPr="00C1420D">
        <w:rPr>
          <w:bCs/>
          <w:szCs w:val="20"/>
          <w:lang w:val="es-AR"/>
        </w:rPr>
        <w:t>Ingeniería en Computación</w:t>
      </w:r>
      <w:r w:rsidRPr="00C1420D">
        <w:rPr>
          <w:szCs w:val="20"/>
          <w:lang w:val="es-AR"/>
        </w:rPr>
        <w:t xml:space="preserve"> e Ingeniería en Sistemas de Información; </w:t>
      </w:r>
    </w:p>
    <w:p w14:paraId="444AE3C6" w14:textId="77777777" w:rsidR="00C1420D" w:rsidRPr="00C1420D" w:rsidRDefault="00C1420D" w:rsidP="00C1420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709"/>
        <w:jc w:val="both"/>
        <w:rPr>
          <w:szCs w:val="20"/>
          <w:lang w:val="es-AR"/>
        </w:rPr>
      </w:pPr>
    </w:p>
    <w:p w14:paraId="08110B3C" w14:textId="77777777" w:rsidR="00C1420D" w:rsidRPr="00C1420D" w:rsidRDefault="00C1420D" w:rsidP="00C1420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709"/>
        <w:jc w:val="both"/>
        <w:rPr>
          <w:szCs w:val="20"/>
          <w:lang w:val="es-AR"/>
        </w:rPr>
      </w:pPr>
      <w:r w:rsidRPr="00C1420D">
        <w:rPr>
          <w:szCs w:val="20"/>
          <w:lang w:val="es-AR"/>
        </w:rPr>
        <w:t>La necesidad de completar los miembros del claustro alumnos de la Comisión Curricular de Ingeniería en Computación; y</w:t>
      </w:r>
    </w:p>
    <w:p w14:paraId="10E8AA48" w14:textId="77777777" w:rsidR="00C1420D" w:rsidRPr="00C1420D" w:rsidRDefault="00C1420D" w:rsidP="00C1420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zCs w:val="20"/>
          <w:lang w:val="es-AR"/>
        </w:rPr>
      </w:pPr>
    </w:p>
    <w:p w14:paraId="48D94973" w14:textId="77777777" w:rsidR="00C1420D" w:rsidRPr="00C1420D" w:rsidRDefault="00C1420D" w:rsidP="00C1420D">
      <w:pPr>
        <w:keepNext/>
        <w:outlineLvl w:val="0"/>
        <w:rPr>
          <w:b/>
          <w:caps/>
          <w:szCs w:val="20"/>
          <w:lang w:val="es-AR"/>
        </w:rPr>
      </w:pPr>
      <w:r w:rsidRPr="00C1420D">
        <w:rPr>
          <w:b/>
          <w:caps/>
          <w:szCs w:val="20"/>
          <w:lang w:val="es-AR"/>
        </w:rPr>
        <w:t>Considerando:</w:t>
      </w:r>
    </w:p>
    <w:p w14:paraId="52E38A95" w14:textId="77777777" w:rsidR="00C1420D" w:rsidRPr="00C1420D" w:rsidRDefault="00C1420D" w:rsidP="00C1420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zCs w:val="20"/>
          <w:lang w:val="es-AR"/>
        </w:rPr>
      </w:pPr>
    </w:p>
    <w:p w14:paraId="7E484CBE" w14:textId="77777777" w:rsidR="00C1420D" w:rsidRPr="00C1420D" w:rsidRDefault="00C1420D" w:rsidP="00C1420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709"/>
        <w:jc w:val="both"/>
        <w:rPr>
          <w:szCs w:val="20"/>
          <w:lang w:val="es-AR"/>
        </w:rPr>
      </w:pPr>
      <w:r w:rsidRPr="00C1420D">
        <w:rPr>
          <w:szCs w:val="20"/>
          <w:lang w:val="es-AR"/>
        </w:rPr>
        <w:t xml:space="preserve">Que el Sr. Manuel Tauro ha dado su anuencia para formar parte como miembro suplente de la comisión antes mencionada; </w:t>
      </w:r>
    </w:p>
    <w:p w14:paraId="36B51454" w14:textId="77777777" w:rsidR="00C1420D" w:rsidRPr="00C1420D" w:rsidRDefault="00C1420D" w:rsidP="00C1420D">
      <w:pPr>
        <w:tabs>
          <w:tab w:val="left" w:pos="5670"/>
        </w:tabs>
        <w:jc w:val="both"/>
        <w:rPr>
          <w:bCs/>
          <w:color w:val="000000"/>
          <w:szCs w:val="20"/>
          <w:lang w:val="es-ES_tradnl"/>
        </w:rPr>
      </w:pPr>
    </w:p>
    <w:p w14:paraId="5BD9A55E" w14:textId="77777777" w:rsidR="00C1420D" w:rsidRPr="00C1420D" w:rsidRDefault="00C1420D" w:rsidP="00C1420D">
      <w:pPr>
        <w:tabs>
          <w:tab w:val="left" w:pos="5670"/>
        </w:tabs>
        <w:ind w:firstLine="709"/>
        <w:jc w:val="both"/>
        <w:rPr>
          <w:bCs/>
          <w:color w:val="000000"/>
          <w:szCs w:val="20"/>
          <w:lang w:val="es-ES_tradnl"/>
        </w:rPr>
      </w:pPr>
      <w:r w:rsidRPr="00C1420D">
        <w:rPr>
          <w:bCs/>
          <w:color w:val="000000"/>
          <w:szCs w:val="20"/>
          <w:lang w:val="es-ES_tradnl"/>
        </w:rPr>
        <w:t>Que el Consejo Departamental aprobó, en su reunión ordinaria de fecha 10 de junio de 2025, dicha designación;</w:t>
      </w:r>
    </w:p>
    <w:p w14:paraId="47A9F298" w14:textId="77777777" w:rsidR="00C1420D" w:rsidRPr="00C1420D" w:rsidRDefault="00C1420D" w:rsidP="00C1420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zCs w:val="20"/>
          <w:lang w:val="es-AR"/>
        </w:rPr>
      </w:pPr>
    </w:p>
    <w:p w14:paraId="5DCC9D30" w14:textId="77777777" w:rsidR="00C1420D" w:rsidRPr="00C1420D" w:rsidRDefault="00C1420D" w:rsidP="00C1420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zCs w:val="20"/>
          <w:lang w:val="es-AR"/>
        </w:rPr>
      </w:pPr>
      <w:r w:rsidRPr="00C1420D">
        <w:rPr>
          <w:b/>
          <w:szCs w:val="20"/>
          <w:lang w:val="es-AR"/>
        </w:rPr>
        <w:t>POR ELLO,</w:t>
      </w:r>
    </w:p>
    <w:p w14:paraId="0DB730D4" w14:textId="77777777" w:rsidR="00C1420D" w:rsidRPr="00C1420D" w:rsidRDefault="00C1420D" w:rsidP="00C1420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zCs w:val="20"/>
          <w:lang w:val="es-AR"/>
        </w:rPr>
      </w:pPr>
      <w:r w:rsidRPr="00C1420D">
        <w:rPr>
          <w:b/>
          <w:szCs w:val="20"/>
          <w:lang w:val="es-AR"/>
        </w:rPr>
        <w:tab/>
      </w:r>
    </w:p>
    <w:p w14:paraId="47D8E831" w14:textId="77777777" w:rsidR="00C1420D" w:rsidRPr="00C1420D" w:rsidRDefault="00C1420D" w:rsidP="00C1420D">
      <w:pPr>
        <w:overflowPunct w:val="0"/>
        <w:autoSpaceDE w:val="0"/>
        <w:autoSpaceDN w:val="0"/>
        <w:adjustRightInd w:val="0"/>
        <w:jc w:val="center"/>
        <w:textAlignment w:val="baseline"/>
        <w:rPr>
          <w:b/>
          <w:szCs w:val="20"/>
          <w:lang w:val="es-ES_tradnl" w:eastAsia="es-ES"/>
        </w:rPr>
      </w:pPr>
      <w:r w:rsidRPr="00C1420D">
        <w:rPr>
          <w:b/>
          <w:szCs w:val="20"/>
          <w:lang w:val="es-ES_tradnl" w:eastAsia="es-ES"/>
        </w:rPr>
        <w:t>EL CONSEJO DEPARTAMENTAL DE CIENCIAS E INGENIERÍA DE LA COMPUTACIÓN</w:t>
      </w:r>
    </w:p>
    <w:p w14:paraId="67507BF6" w14:textId="77777777" w:rsidR="00C1420D" w:rsidRPr="00C1420D" w:rsidRDefault="00C1420D" w:rsidP="00C1420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AR"/>
        </w:rPr>
      </w:pPr>
    </w:p>
    <w:p w14:paraId="15B0763E" w14:textId="77777777" w:rsidR="00C1420D" w:rsidRPr="00C1420D" w:rsidRDefault="00C1420D" w:rsidP="00C1420D">
      <w:pPr>
        <w:keepNext/>
        <w:jc w:val="center"/>
        <w:outlineLvl w:val="1"/>
        <w:rPr>
          <w:b/>
          <w:smallCaps/>
          <w:szCs w:val="20"/>
          <w:lang w:val="es-AR"/>
        </w:rPr>
      </w:pPr>
      <w:r w:rsidRPr="00C1420D">
        <w:rPr>
          <w:b/>
          <w:smallCaps/>
          <w:szCs w:val="20"/>
          <w:lang w:val="es-AR"/>
        </w:rPr>
        <w:t>RESUELVE:</w:t>
      </w:r>
    </w:p>
    <w:p w14:paraId="2DB4F540" w14:textId="77777777" w:rsidR="00C1420D" w:rsidRPr="00C1420D" w:rsidRDefault="00C1420D" w:rsidP="00C1420D">
      <w:pPr>
        <w:jc w:val="both"/>
        <w:rPr>
          <w:b/>
          <w:szCs w:val="20"/>
          <w:lang w:val="es-AR"/>
        </w:rPr>
      </w:pPr>
    </w:p>
    <w:p w14:paraId="12317218" w14:textId="77777777" w:rsidR="00C1420D" w:rsidRPr="00C1420D" w:rsidRDefault="00C1420D" w:rsidP="00C1420D">
      <w:pPr>
        <w:jc w:val="both"/>
        <w:rPr>
          <w:b/>
          <w:bCs/>
          <w:szCs w:val="20"/>
          <w:lang w:val="es-AR"/>
        </w:rPr>
      </w:pPr>
      <w:r w:rsidRPr="00C1420D">
        <w:rPr>
          <w:b/>
          <w:szCs w:val="20"/>
          <w:lang w:val="es-AR"/>
        </w:rPr>
        <w:t>ARTICULO 1</w:t>
      </w:r>
      <w:r w:rsidRPr="00C1420D">
        <w:rPr>
          <w:b/>
          <w:szCs w:val="20"/>
          <w:lang w:val="es-AR"/>
        </w:rPr>
        <w:sym w:font="Symbol" w:char="F0B0"/>
      </w:r>
      <w:r w:rsidRPr="00C1420D">
        <w:rPr>
          <w:szCs w:val="20"/>
          <w:lang w:val="es-AR"/>
        </w:rPr>
        <w:t xml:space="preserve">: Designar al </w:t>
      </w:r>
      <w:r w:rsidRPr="00C1420D">
        <w:rPr>
          <w:b/>
          <w:szCs w:val="20"/>
          <w:lang w:val="es-AR"/>
        </w:rPr>
        <w:t xml:space="preserve">Señor Manuel Tauro </w:t>
      </w:r>
      <w:r w:rsidRPr="00C1420D">
        <w:rPr>
          <w:b/>
          <w:bCs/>
          <w:szCs w:val="20"/>
          <w:lang w:val="es-AR"/>
        </w:rPr>
        <w:t>(</w:t>
      </w:r>
      <w:r w:rsidRPr="00C1420D">
        <w:rPr>
          <w:b/>
          <w:szCs w:val="20"/>
          <w:lang w:val="es-AR"/>
        </w:rPr>
        <w:t>LU: 126711)</w:t>
      </w:r>
      <w:r w:rsidRPr="00C1420D">
        <w:rPr>
          <w:szCs w:val="20"/>
          <w:lang w:val="es-AR"/>
        </w:rPr>
        <w:t>, como</w:t>
      </w:r>
      <w:r w:rsidRPr="00C1420D">
        <w:rPr>
          <w:b/>
          <w:szCs w:val="20"/>
          <w:lang w:val="es-AR"/>
        </w:rPr>
        <w:t xml:space="preserve"> </w:t>
      </w:r>
      <w:r w:rsidRPr="00C1420D">
        <w:rPr>
          <w:bCs/>
          <w:szCs w:val="20"/>
          <w:lang w:val="es-AR"/>
        </w:rPr>
        <w:t>miembro suplente del claustro de Alumnos en la</w:t>
      </w:r>
      <w:r w:rsidRPr="00C1420D">
        <w:rPr>
          <w:b/>
          <w:bCs/>
          <w:szCs w:val="20"/>
          <w:lang w:val="es-AR"/>
        </w:rPr>
        <w:t xml:space="preserve"> Comisión Curricular de la  Ingeniería en Computación.</w:t>
      </w:r>
    </w:p>
    <w:p w14:paraId="0DF2AE08" w14:textId="77777777" w:rsidR="00C1420D" w:rsidRPr="00C1420D" w:rsidRDefault="00C1420D" w:rsidP="00C1420D">
      <w:pPr>
        <w:jc w:val="both"/>
        <w:rPr>
          <w:b/>
          <w:bCs/>
          <w:szCs w:val="20"/>
          <w:lang w:val="es-AR"/>
        </w:rPr>
      </w:pPr>
    </w:p>
    <w:p w14:paraId="320B1BEF" w14:textId="77777777" w:rsidR="00C1420D" w:rsidRPr="00C1420D" w:rsidRDefault="00C1420D" w:rsidP="00C1420D">
      <w:pPr>
        <w:jc w:val="both"/>
        <w:rPr>
          <w:sz w:val="20"/>
          <w:szCs w:val="20"/>
          <w:lang w:val="es-AR"/>
        </w:rPr>
      </w:pPr>
      <w:r w:rsidRPr="00C1420D">
        <w:rPr>
          <w:b/>
          <w:szCs w:val="20"/>
          <w:lang w:val="es-AR"/>
        </w:rPr>
        <w:t>ARTICULO 2</w:t>
      </w:r>
      <w:r w:rsidRPr="00C1420D">
        <w:rPr>
          <w:b/>
          <w:szCs w:val="20"/>
          <w:lang w:val="es-AR"/>
        </w:rPr>
        <w:sym w:font="Symbol" w:char="F0B0"/>
      </w:r>
      <w:r w:rsidRPr="00C1420D">
        <w:rPr>
          <w:b/>
          <w:szCs w:val="20"/>
          <w:lang w:val="es-AR"/>
        </w:rPr>
        <w:t>:</w:t>
      </w:r>
      <w:r w:rsidRPr="00C1420D">
        <w:rPr>
          <w:szCs w:val="20"/>
          <w:lang w:val="es-AR"/>
        </w:rPr>
        <w:t xml:space="preserve"> Regístrese; comuníquese; pase al Consejo Superior Universitario a los fines que corresponda; cumplido, resérvese.----------------------------------------------------------------</w:t>
      </w:r>
    </w:p>
    <w:p w14:paraId="6F3B6E0C" w14:textId="77777777" w:rsidR="00C1420D" w:rsidRPr="00C1420D" w:rsidRDefault="00C1420D" w:rsidP="00C1420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5670"/>
        <w:rPr>
          <w:sz w:val="20"/>
          <w:szCs w:val="20"/>
          <w:lang w:val="es-AR"/>
        </w:rPr>
      </w:pPr>
    </w:p>
    <w:p w14:paraId="55F9B479" w14:textId="77777777" w:rsidR="00C1420D" w:rsidRPr="00C1420D" w:rsidRDefault="00C1420D" w:rsidP="00C1420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5670"/>
        <w:rPr>
          <w:sz w:val="20"/>
          <w:szCs w:val="20"/>
          <w:lang w:val="es-AR"/>
        </w:rPr>
      </w:pPr>
    </w:p>
    <w:p w14:paraId="678D785F" w14:textId="77777777" w:rsidR="00C1420D" w:rsidRPr="00C1420D" w:rsidRDefault="00C1420D" w:rsidP="00C1420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5670"/>
        <w:rPr>
          <w:sz w:val="20"/>
          <w:szCs w:val="20"/>
          <w:lang w:val="es-AR"/>
        </w:rPr>
      </w:pPr>
    </w:p>
    <w:p w14:paraId="394FBC5D" w14:textId="77777777" w:rsidR="00C1420D" w:rsidRPr="00C1420D" w:rsidRDefault="00C1420D" w:rsidP="00C1420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5670"/>
        <w:rPr>
          <w:sz w:val="20"/>
          <w:szCs w:val="20"/>
          <w:lang w:val="es-AR"/>
        </w:rPr>
      </w:pPr>
    </w:p>
    <w:p w14:paraId="42FA0C2F" w14:textId="77777777" w:rsidR="00C1420D" w:rsidRPr="00C1420D" w:rsidRDefault="00C1420D" w:rsidP="00C1420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5670"/>
        <w:rPr>
          <w:sz w:val="20"/>
          <w:szCs w:val="20"/>
          <w:lang w:val="es-AR"/>
        </w:rPr>
      </w:pPr>
    </w:p>
    <w:p w14:paraId="0DB23D18" w14:textId="77777777" w:rsidR="00C1420D" w:rsidRPr="00C1420D" w:rsidRDefault="00C1420D" w:rsidP="00C1420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5670"/>
        <w:rPr>
          <w:sz w:val="20"/>
          <w:szCs w:val="20"/>
          <w:lang w:val="es-AR"/>
        </w:rPr>
      </w:pPr>
    </w:p>
    <w:p w14:paraId="09DE8947" w14:textId="77777777" w:rsidR="00C1420D" w:rsidRPr="00C1420D" w:rsidRDefault="00C1420D" w:rsidP="00C1420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5670"/>
        <w:rPr>
          <w:sz w:val="20"/>
          <w:szCs w:val="20"/>
          <w:lang w:val="es-AR"/>
        </w:rPr>
      </w:pPr>
    </w:p>
    <w:p w14:paraId="39452E2D" w14:textId="77777777" w:rsidR="00C1420D" w:rsidRPr="00C1420D" w:rsidRDefault="00C1420D" w:rsidP="00C1420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5670"/>
        <w:rPr>
          <w:sz w:val="20"/>
          <w:szCs w:val="20"/>
          <w:lang w:val="es-AR"/>
        </w:rPr>
      </w:pPr>
    </w:p>
    <w:p w14:paraId="2E0955D5" w14:textId="77777777" w:rsidR="00C1420D" w:rsidRPr="00C1420D" w:rsidRDefault="00C1420D" w:rsidP="00C1420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5670"/>
        <w:rPr>
          <w:sz w:val="20"/>
          <w:szCs w:val="20"/>
          <w:lang w:val="es-AR"/>
        </w:rPr>
      </w:pPr>
    </w:p>
    <w:p w14:paraId="372E8BEB" w14:textId="77777777" w:rsidR="00C1420D" w:rsidRPr="00C1420D" w:rsidRDefault="00C1420D" w:rsidP="00C1420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5670"/>
        <w:rPr>
          <w:sz w:val="20"/>
          <w:szCs w:val="20"/>
          <w:lang w:val="es-AR"/>
        </w:rPr>
      </w:pPr>
    </w:p>
    <w:p w14:paraId="0FBA916A" w14:textId="77777777" w:rsidR="00C1420D" w:rsidRPr="00C1420D" w:rsidRDefault="00C1420D" w:rsidP="00C1420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5670"/>
        <w:rPr>
          <w:sz w:val="20"/>
          <w:szCs w:val="20"/>
          <w:lang w:val="es-AR"/>
        </w:rPr>
      </w:pPr>
    </w:p>
    <w:p w14:paraId="2E9C4483" w14:textId="5AB0C35C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9ACE15" w14:textId="77777777" w:rsidR="000D108C" w:rsidRDefault="000D108C">
      <w:r>
        <w:separator/>
      </w:r>
    </w:p>
  </w:endnote>
  <w:endnote w:type="continuationSeparator" w:id="0">
    <w:p w14:paraId="133339DB" w14:textId="77777777" w:rsidR="000D108C" w:rsidRDefault="000D10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9A6B9A" w14:textId="77777777" w:rsidR="000D108C" w:rsidRDefault="000D108C">
      <w:r>
        <w:separator/>
      </w:r>
    </w:p>
  </w:footnote>
  <w:footnote w:type="continuationSeparator" w:id="0">
    <w:p w14:paraId="7DFB4F34" w14:textId="77777777" w:rsidR="000D108C" w:rsidRDefault="000D10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D108C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420D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9</Words>
  <Characters>931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2-23T11:14:00Z</cp:lastPrinted>
  <dcterms:created xsi:type="dcterms:W3CDTF">2025-06-12T17:02:00Z</dcterms:created>
  <dcterms:modified xsi:type="dcterms:W3CDTF">2025-06-12T17:02:00Z</dcterms:modified>
</cp:coreProperties>
</file>